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01C0E13" w:rsidR="009827E1" w:rsidRDefault="00746DC6">
      <w:pPr>
        <w:spacing w:after="200"/>
      </w:pPr>
      <w:r>
        <w:t xml:space="preserve">Lip </w:t>
      </w:r>
      <w:proofErr w:type="spellStart"/>
      <w:r>
        <w:t>Fillers.Article.New</w:t>
      </w:r>
      <w:proofErr w:type="spellEnd"/>
      <w:r>
        <w:t xml:space="preserve"> Beauty and Wellness. </w:t>
      </w:r>
      <w:r>
        <w:t>KA</w:t>
      </w:r>
    </w:p>
    <w:p w14:paraId="00000002" w14:textId="77777777" w:rsidR="009827E1" w:rsidRDefault="00746DC6">
      <w:pPr>
        <w:spacing w:after="200"/>
      </w:pPr>
      <w:r>
        <w:t>/lip fillers-Juvéderm</w:t>
      </w:r>
    </w:p>
    <w:p w14:paraId="00000003" w14:textId="77777777" w:rsidR="009827E1" w:rsidRDefault="00746DC6">
      <w:pPr>
        <w:spacing w:after="200"/>
      </w:pPr>
      <w:r>
        <w:t>KW lip fillers</w:t>
      </w:r>
    </w:p>
    <w:p w14:paraId="00000004" w14:textId="77777777" w:rsidR="009827E1" w:rsidRDefault="00746DC6">
      <w:pPr>
        <w:spacing w:after="200"/>
      </w:pPr>
      <w:r>
        <w:t>Juvéderm</w:t>
      </w:r>
    </w:p>
    <w:p w14:paraId="00000005" w14:textId="77777777" w:rsidR="009827E1" w:rsidRDefault="00746DC6">
      <w:pPr>
        <w:spacing w:after="200"/>
      </w:pPr>
      <w:r>
        <w:t>Meta: Lip fillers with Juvéderm provide millions of people with a safe, effective way to plump up their lips and perfect their pout. Learn more about lip fillers.</w:t>
      </w:r>
    </w:p>
    <w:p w14:paraId="00000006" w14:textId="77777777" w:rsidR="009827E1" w:rsidRDefault="00746DC6">
      <w:pPr>
        <w:spacing w:after="200"/>
      </w:pPr>
      <w:r>
        <w:t>Lip Fillers with Juvéderm</w:t>
      </w:r>
    </w:p>
    <w:p w14:paraId="1FB8E41F" w14:textId="77777777" w:rsidR="003C4911" w:rsidRDefault="00746DC6">
      <w:pPr>
        <w:spacing w:before="240" w:after="240"/>
      </w:pPr>
      <w:r>
        <w:t xml:space="preserve">Lip fillers with Juvéderm provide patients with a non-surgical way </w:t>
      </w:r>
      <w:r>
        <w:t xml:space="preserve">to improve their pout. Juvéderm is the #1 selling line of Hyaluronic Acid fillers in America. Millions of people of all ages turn to Juvéderm to improve numerous cosmetic woes like line fines, wrinkles, age-related volume loss, and more. </w:t>
      </w:r>
    </w:p>
    <w:p w14:paraId="00000007" w14:textId="2E81440A" w:rsidR="009827E1" w:rsidRDefault="00746DC6">
      <w:pPr>
        <w:spacing w:before="240" w:after="240"/>
      </w:pPr>
      <w:r>
        <w:t xml:space="preserve">When administered </w:t>
      </w:r>
      <w:r>
        <w:t>by a skilled professional, Juvéderm lip fillers require no downtime, and results are natural-looking. Learn more about lip fillers with Juvéderm and discover if this filler is suitable</w:t>
      </w:r>
      <w:r>
        <w:t xml:space="preserve"> for you.</w:t>
      </w:r>
    </w:p>
    <w:p w14:paraId="09BCEC8C" w14:textId="6111664C" w:rsidR="003C4911" w:rsidRPr="003C4911" w:rsidRDefault="003C4911" w:rsidP="003C4911">
      <w:pPr>
        <w:spacing w:before="240" w:after="240"/>
        <w:jc w:val="right"/>
        <w:rPr>
          <w:u w:val="single"/>
        </w:rPr>
      </w:pPr>
      <w:r w:rsidRPr="003C4911">
        <w:rPr>
          <w:u w:val="single"/>
        </w:rPr>
        <w:t xml:space="preserve">Learn more about </w:t>
      </w:r>
      <w:r w:rsidR="00746DC6" w:rsidRPr="003C4911">
        <w:rPr>
          <w:u w:val="single"/>
        </w:rPr>
        <w:t>Juvéderm</w:t>
      </w:r>
      <w:r w:rsidRPr="003C4911">
        <w:rPr>
          <w:u w:val="single"/>
        </w:rPr>
        <w:t xml:space="preserve"> &gt;&gt;</w:t>
      </w:r>
    </w:p>
    <w:p w14:paraId="00000008" w14:textId="77777777" w:rsidR="009827E1" w:rsidRDefault="00746DC6">
      <w:pPr>
        <w:spacing w:after="200"/>
      </w:pPr>
      <w:r>
        <w:t>Benefits of Juvéderm</w:t>
      </w:r>
    </w:p>
    <w:p w14:paraId="00000009" w14:textId="77777777" w:rsidR="009827E1" w:rsidRDefault="00746DC6">
      <w:pPr>
        <w:spacing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Enhance and plump lips</w:t>
      </w:r>
    </w:p>
    <w:p w14:paraId="0000000A" w14:textId="77777777" w:rsidR="009827E1" w:rsidRDefault="00746DC6">
      <w:pPr>
        <w:spacing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L</w:t>
      </w:r>
      <w:r>
        <w:t>ift and contour cheeks</w:t>
      </w:r>
    </w:p>
    <w:p w14:paraId="0000000B" w14:textId="77777777" w:rsidR="009827E1" w:rsidRDefault="00746DC6">
      <w:pPr>
        <w:spacing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ill in fine lines and wrinkles</w:t>
      </w:r>
    </w:p>
    <w:p w14:paraId="0000000C" w14:textId="77777777" w:rsidR="009827E1" w:rsidRDefault="00746DC6">
      <w:pPr>
        <w:spacing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mooth out acne scars</w:t>
      </w:r>
    </w:p>
    <w:p w14:paraId="0000000D" w14:textId="77777777" w:rsidR="009827E1" w:rsidRDefault="00746DC6">
      <w:pPr>
        <w:spacing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Restore volume and symmetry</w:t>
      </w:r>
    </w:p>
    <w:p w14:paraId="0000000E" w14:textId="77777777" w:rsidR="009827E1" w:rsidRDefault="00746DC6">
      <w:pPr>
        <w:spacing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DA approved</w:t>
      </w:r>
    </w:p>
    <w:p w14:paraId="0000000F" w14:textId="77777777" w:rsidR="009827E1" w:rsidRDefault="00746DC6">
      <w:pPr>
        <w:spacing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afe and effective</w:t>
      </w:r>
    </w:p>
    <w:p w14:paraId="00000010" w14:textId="77777777" w:rsidR="009827E1" w:rsidRDefault="00746DC6">
      <w:pPr>
        <w:spacing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mediate, lasting effects</w:t>
      </w:r>
    </w:p>
    <w:p w14:paraId="00000011" w14:textId="77777777" w:rsidR="009827E1" w:rsidRDefault="00746DC6">
      <w:pPr>
        <w:spacing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mooth, natural result</w:t>
      </w:r>
      <w:r>
        <w:t>s</w:t>
      </w:r>
    </w:p>
    <w:p w14:paraId="00000012" w14:textId="77777777" w:rsidR="009827E1" w:rsidRDefault="00746DC6">
      <w:pPr>
        <w:spacing w:after="200"/>
      </w:pPr>
      <w:r>
        <w:t>What are Juvéderm Fillers and How Do They Work?</w:t>
      </w:r>
    </w:p>
    <w:p w14:paraId="00000013" w14:textId="51C0CFAC" w:rsidR="009827E1" w:rsidRDefault="00746DC6">
      <w:pPr>
        <w:spacing w:after="200"/>
      </w:pPr>
      <w:r>
        <w:t>Juvéderm is a cosmetic injection commonly known as face filler or dermal filler. Its formulation consists of a smooth, clear gel made of Hyaluronic Acid (HA.) HA is a naturally</w:t>
      </w:r>
      <w:r>
        <w:t xml:space="preserve"> occurring substance in the body</w:t>
      </w:r>
      <w:r>
        <w:t xml:space="preserve"> that works with elastin and collagen to keep the skin hydrated and plump.</w:t>
      </w:r>
    </w:p>
    <w:p w14:paraId="00000014" w14:textId="62938E23" w:rsidR="009827E1" w:rsidRDefault="00746DC6">
      <w:pPr>
        <w:spacing w:after="200"/>
      </w:pPr>
      <w:r>
        <w:lastRenderedPageBreak/>
        <w:t>The Juvéderm collection includes formulations designed to enhance facial features like the lips and cheeks. The lips are a common facial feature that experiences volume loss as we a</w:t>
      </w:r>
      <w:r>
        <w:t>ge. In addition, some women are born with naturally thin lips. Juvéderm</w:t>
      </w:r>
      <w:r>
        <w:t xml:space="preserve"> lip injections provide patients with a way to achieve more voluminous lips.</w:t>
      </w:r>
    </w:p>
    <w:p w14:paraId="00000015" w14:textId="6C9B22AC" w:rsidR="009827E1" w:rsidRDefault="00746DC6">
      <w:pPr>
        <w:spacing w:after="200"/>
      </w:pPr>
      <w:r>
        <w:t>Lip injections using Juvéderm® Ultra XC add fullness to lips.</w:t>
      </w:r>
      <w:r>
        <w:t xml:space="preserve"> Lip injections using </w:t>
      </w:r>
      <w:r>
        <w:t>Juvéderm VOLBELLA® XC r</w:t>
      </w:r>
      <w:r>
        <w:t>estore</w:t>
      </w:r>
      <w:r>
        <w:t xml:space="preserve"> volume to the lip area and softens the appearance of perioral lines (the fine vertical lines that form above the lip.)</w:t>
      </w:r>
    </w:p>
    <w:p w14:paraId="00000016" w14:textId="77777777" w:rsidR="009827E1" w:rsidRDefault="00746DC6">
      <w:pPr>
        <w:spacing w:before="240" w:after="240"/>
      </w:pPr>
      <w:r>
        <w:t>Lip Filler Before and After*</w:t>
      </w:r>
    </w:p>
    <w:p w14:paraId="00000017" w14:textId="541FE784" w:rsidR="009827E1" w:rsidRDefault="00746DC6">
      <w:pPr>
        <w:spacing w:after="200"/>
      </w:pPr>
      <w:r>
        <w:t>Lip fillers before and after images provide visualization for how Juvéderm enha</w:t>
      </w:r>
      <w:r>
        <w:t xml:space="preserve">nces and plumps the lips. As with any cosmetic injection, results may vary.* However, each patient achieves noticeably more plump lips. Lip fillers are a technique-sensitive procedure. The more experienced the professional administering the filler is, the </w:t>
      </w:r>
      <w:r>
        <w:t>better your lip enhancement.</w:t>
      </w:r>
    </w:p>
    <w:p w14:paraId="6701A0A5" w14:textId="1C8D04BF" w:rsidR="003C4911" w:rsidRDefault="003C4911">
      <w:pPr>
        <w:spacing w:after="200"/>
      </w:pPr>
      <w:r w:rsidRPr="003C4911">
        <w:rPr>
          <w:highlight w:val="yellow"/>
        </w:rPr>
        <w:t>Insert a few bas</w:t>
      </w:r>
    </w:p>
    <w:p w14:paraId="68FBE0DC" w14:textId="67243EB2" w:rsidR="003C4911" w:rsidRPr="003C4911" w:rsidRDefault="003C4911" w:rsidP="003C4911">
      <w:pPr>
        <w:spacing w:after="200"/>
        <w:jc w:val="right"/>
        <w:rPr>
          <w:u w:val="single"/>
        </w:rPr>
      </w:pPr>
      <w:r w:rsidRPr="003C4911">
        <w:rPr>
          <w:u w:val="single"/>
        </w:rPr>
        <w:t>See more before and after results &gt;&gt;</w:t>
      </w:r>
    </w:p>
    <w:p w14:paraId="00000018" w14:textId="77777777" w:rsidR="009827E1" w:rsidRDefault="00746DC6">
      <w:pPr>
        <w:spacing w:after="200"/>
      </w:pPr>
      <w:r>
        <w:t>How Long Do Lip Fillers Last?</w:t>
      </w:r>
    </w:p>
    <w:p w14:paraId="00000019" w14:textId="1A7EDF83" w:rsidR="009827E1" w:rsidRDefault="00746DC6">
      <w:pPr>
        <w:spacing w:after="200"/>
      </w:pPr>
      <w:r>
        <w:t>Lip fillers are temporary. Juvéderm results typically remain between 6 months and 2 years before the body naturally absorbs the filler, depending on the specific formula</w:t>
      </w:r>
      <w:r>
        <w:t>.*</w:t>
      </w:r>
    </w:p>
    <w:p w14:paraId="0000001A" w14:textId="77777777" w:rsidR="009827E1" w:rsidRDefault="00746DC6">
      <w:pPr>
        <w:spacing w:before="200" w:after="200"/>
      </w:pPr>
      <w:r>
        <w:t>What Else Can Juvéderm Do?</w:t>
      </w:r>
    </w:p>
    <w:p w14:paraId="0000001B" w14:textId="230F5457" w:rsidR="009827E1" w:rsidRDefault="00746DC6">
      <w:pPr>
        <w:spacing w:before="200" w:after="200"/>
        <w:rPr>
          <w:rFonts w:ascii="Times New Roman" w:eastAsia="Times New Roman" w:hAnsi="Times New Roman" w:cs="Times New Roman"/>
          <w:sz w:val="14"/>
          <w:szCs w:val="14"/>
        </w:rPr>
      </w:pPr>
      <w:r>
        <w:t>Juvéderm fillers work underneath the skin, plumping up areas and enhancing facial features. According to scientific research, Juvéderm can:</w:t>
      </w:r>
      <w:r>
        <w:t xml:space="preserve"> </w:t>
      </w:r>
    </w:p>
    <w:p w14:paraId="0000001C" w14:textId="77777777" w:rsidR="009827E1" w:rsidRDefault="00746DC6">
      <w:pPr>
        <w:spacing w:before="200"/>
        <w:ind w:left="720"/>
      </w:pPr>
      <w:r>
        <w:t xml:space="preserve">Softens the glabellar lines </w:t>
      </w:r>
    </w:p>
    <w:p w14:paraId="0000001D" w14:textId="77777777" w:rsidR="009827E1" w:rsidRDefault="00746DC6">
      <w:pPr>
        <w:rPr>
          <w:rFonts w:ascii="Times New Roman" w:eastAsia="Times New Roman" w:hAnsi="Times New Roman" w:cs="Times New Roman"/>
          <w:sz w:val="14"/>
          <w:szCs w:val="14"/>
        </w:rPr>
      </w:pPr>
      <w:r>
        <w:rPr>
          <w:sz w:val="20"/>
          <w:szCs w:val="20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</w:p>
    <w:p w14:paraId="0000001E" w14:textId="294DB870" w:rsidR="009827E1" w:rsidRDefault="00746DC6">
      <w:pPr>
        <w:ind w:left="720"/>
      </w:pPr>
      <w:r>
        <w:t xml:space="preserve">Fills in </w:t>
      </w:r>
      <w:r>
        <w:t>acne scars</w:t>
      </w:r>
    </w:p>
    <w:p w14:paraId="0000001F" w14:textId="77777777" w:rsidR="009827E1" w:rsidRDefault="00746DC6">
      <w:pPr>
        <w:rPr>
          <w:rFonts w:ascii="Times New Roman" w:eastAsia="Times New Roman" w:hAnsi="Times New Roman" w:cs="Times New Roman"/>
          <w:sz w:val="14"/>
          <w:szCs w:val="14"/>
        </w:rPr>
      </w:pPr>
      <w:r>
        <w:rPr>
          <w:sz w:val="20"/>
          <w:szCs w:val="20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</w:p>
    <w:p w14:paraId="00000020" w14:textId="618EECE7" w:rsidR="009827E1" w:rsidRDefault="00746DC6">
      <w:pPr>
        <w:ind w:left="720"/>
      </w:pPr>
      <w:r>
        <w:t>Fills under-</w:t>
      </w:r>
      <w:r>
        <w:t>eye hol</w:t>
      </w:r>
      <w:r>
        <w:t>lows</w:t>
      </w:r>
    </w:p>
    <w:p w14:paraId="00000021" w14:textId="77777777" w:rsidR="009827E1" w:rsidRDefault="00746DC6">
      <w:pPr>
        <w:rPr>
          <w:rFonts w:ascii="Times New Roman" w:eastAsia="Times New Roman" w:hAnsi="Times New Roman" w:cs="Times New Roman"/>
          <w:sz w:val="14"/>
          <w:szCs w:val="14"/>
        </w:rPr>
      </w:pPr>
      <w:r>
        <w:rPr>
          <w:sz w:val="20"/>
          <w:szCs w:val="20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</w:p>
    <w:p w14:paraId="00000022" w14:textId="77777777" w:rsidR="009827E1" w:rsidRDefault="00746DC6">
      <w:pPr>
        <w:ind w:left="720"/>
      </w:pPr>
      <w:r>
        <w:t>Softens any nasolabial folds</w:t>
      </w:r>
    </w:p>
    <w:p w14:paraId="00000023" w14:textId="77777777" w:rsidR="009827E1" w:rsidRDefault="00746DC6">
      <w:pPr>
        <w:rPr>
          <w:rFonts w:ascii="Times New Roman" w:eastAsia="Times New Roman" w:hAnsi="Times New Roman" w:cs="Times New Roman"/>
          <w:sz w:val="14"/>
          <w:szCs w:val="14"/>
        </w:rPr>
      </w:pPr>
      <w:r>
        <w:rPr>
          <w:sz w:val="20"/>
          <w:szCs w:val="20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</w:p>
    <w:p w14:paraId="00000024" w14:textId="77777777" w:rsidR="009827E1" w:rsidRDefault="00746DC6">
      <w:pPr>
        <w:ind w:left="720"/>
      </w:pPr>
      <w:r>
        <w:t>Softens vertical lip lines</w:t>
      </w:r>
    </w:p>
    <w:p w14:paraId="00000025" w14:textId="77777777" w:rsidR="009827E1" w:rsidRDefault="00746DC6">
      <w:pPr>
        <w:rPr>
          <w:rFonts w:ascii="Times New Roman" w:eastAsia="Times New Roman" w:hAnsi="Times New Roman" w:cs="Times New Roman"/>
          <w:sz w:val="14"/>
          <w:szCs w:val="14"/>
        </w:rPr>
      </w:pPr>
      <w:r>
        <w:rPr>
          <w:sz w:val="20"/>
          <w:szCs w:val="20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</w:p>
    <w:p w14:paraId="00000026" w14:textId="77777777" w:rsidR="009827E1" w:rsidRDefault="00746DC6">
      <w:pPr>
        <w:ind w:left="720"/>
      </w:pPr>
      <w:r>
        <w:t xml:space="preserve">Smooths marionette lines </w:t>
      </w:r>
    </w:p>
    <w:p w14:paraId="00000027" w14:textId="77777777" w:rsidR="009827E1" w:rsidRDefault="00746DC6">
      <w:pPr>
        <w:rPr>
          <w:rFonts w:ascii="Times New Roman" w:eastAsia="Times New Roman" w:hAnsi="Times New Roman" w:cs="Times New Roman"/>
          <w:sz w:val="14"/>
          <w:szCs w:val="14"/>
        </w:rPr>
      </w:pPr>
      <w:r>
        <w:rPr>
          <w:sz w:val="20"/>
          <w:szCs w:val="20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</w:p>
    <w:p w14:paraId="00000028" w14:textId="77777777" w:rsidR="009827E1" w:rsidRDefault="00746DC6">
      <w:pPr>
        <w:ind w:left="720"/>
      </w:pPr>
      <w:r>
        <w:t>Lifts, contours &amp; restores cheek volume</w:t>
      </w:r>
    </w:p>
    <w:p w14:paraId="00000029" w14:textId="77777777" w:rsidR="009827E1" w:rsidRDefault="00746DC6">
      <w:pPr>
        <w:rPr>
          <w:rFonts w:ascii="Times New Roman" w:eastAsia="Times New Roman" w:hAnsi="Times New Roman" w:cs="Times New Roman"/>
          <w:sz w:val="14"/>
          <w:szCs w:val="14"/>
        </w:rPr>
      </w:pPr>
      <w:r>
        <w:rPr>
          <w:sz w:val="20"/>
          <w:szCs w:val="20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</w:p>
    <w:p w14:paraId="0000002A" w14:textId="77777777" w:rsidR="009827E1" w:rsidRDefault="00746DC6">
      <w:pPr>
        <w:ind w:left="720"/>
      </w:pPr>
      <w:r>
        <w:t xml:space="preserve">Enhances and defines lips </w:t>
      </w:r>
    </w:p>
    <w:p w14:paraId="0000002B" w14:textId="77777777" w:rsidR="009827E1" w:rsidRDefault="00746DC6">
      <w:pPr>
        <w:rPr>
          <w:rFonts w:ascii="Times New Roman" w:eastAsia="Times New Roman" w:hAnsi="Times New Roman" w:cs="Times New Roman"/>
          <w:sz w:val="14"/>
          <w:szCs w:val="14"/>
        </w:rPr>
      </w:pPr>
      <w:r>
        <w:rPr>
          <w:sz w:val="20"/>
          <w:szCs w:val="20"/>
        </w:rP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</w:p>
    <w:p w14:paraId="0000002C" w14:textId="77777777" w:rsidR="009827E1" w:rsidRDefault="00746DC6">
      <w:pPr>
        <w:spacing w:after="200"/>
        <w:ind w:left="720"/>
      </w:pPr>
      <w:r>
        <w:t>Volumizes pre-jowl depression</w:t>
      </w:r>
    </w:p>
    <w:p w14:paraId="562E8BE9" w14:textId="04169C8F" w:rsidR="003C4911" w:rsidRPr="003C4911" w:rsidRDefault="003C4911" w:rsidP="003C4911">
      <w:pPr>
        <w:spacing w:after="200"/>
        <w:jc w:val="right"/>
        <w:rPr>
          <w:u w:val="single"/>
        </w:rPr>
      </w:pPr>
      <w:r w:rsidRPr="003C4911">
        <w:rPr>
          <w:u w:val="single"/>
        </w:rPr>
        <w:lastRenderedPageBreak/>
        <w:t>Related article: Botox lip flip &gt;&gt;</w:t>
      </w:r>
    </w:p>
    <w:p w14:paraId="0000002D" w14:textId="7486105C" w:rsidR="009827E1" w:rsidRDefault="00746DC6">
      <w:pPr>
        <w:spacing w:after="200"/>
      </w:pPr>
      <w:r>
        <w:t>Lip Fillers Near Me</w:t>
      </w:r>
    </w:p>
    <w:p w14:paraId="0000002E" w14:textId="77777777" w:rsidR="009827E1" w:rsidRDefault="00746DC6">
      <w:pPr>
        <w:spacing w:after="200"/>
      </w:pPr>
      <w:r>
        <w:t xml:space="preserve">If you want to learn more about lip fillers with Juvéderm and how fillers can improve your appearance, contact New Beauty and Wellness. We are a leading provider of lip fillers in the Westport, CT area. To </w:t>
      </w:r>
      <w:r>
        <w:t>schedule your complimentary consultation, call us at 203-883-5112 or reach out to us online.</w:t>
      </w:r>
    </w:p>
    <w:p w14:paraId="0000002F" w14:textId="77777777" w:rsidR="009827E1" w:rsidRDefault="009827E1"/>
    <w:sectPr w:rsidR="009827E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jM0MDexNDMwMDNW0lEKTi0uzszPAykwrAUA1I3jPCwAAAA="/>
  </w:docVars>
  <w:rsids>
    <w:rsidRoot w:val="009827E1"/>
    <w:rsid w:val="003C4911"/>
    <w:rsid w:val="00746DC6"/>
    <w:rsid w:val="00982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9B424"/>
  <w15:docId w15:val="{68BF36AD-3A6B-464F-9089-A04F4C3E0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29</Words>
  <Characters>3020</Characters>
  <Application>Microsoft Office Word</Application>
  <DocSecurity>0</DocSecurity>
  <Lines>25</Lines>
  <Paragraphs>7</Paragraphs>
  <ScaleCrop>false</ScaleCrop>
  <Company/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5-26T18:08:00Z</dcterms:created>
  <dcterms:modified xsi:type="dcterms:W3CDTF">2021-05-26T18:14:00Z</dcterms:modified>
</cp:coreProperties>
</file>